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8848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47c2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fea39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